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70"/>
        <w:gridCol w:w="2007"/>
        <w:gridCol w:w="3844"/>
        <w:gridCol w:w="1969"/>
      </w:tblGrid>
      <w:tr w:rsidR="00091BA7" w:rsidRPr="00091BA7" w14:paraId="7838292E" w14:textId="77777777" w:rsidTr="00091BA7">
        <w:trPr>
          <w:trHeight w:val="699"/>
        </w:trPr>
        <w:tc>
          <w:tcPr>
            <w:tcW w:w="8790" w:type="dxa"/>
            <w:gridSpan w:val="4"/>
            <w:vAlign w:val="center"/>
          </w:tcPr>
          <w:p w14:paraId="7838292D" w14:textId="77777777" w:rsidR="00091BA7" w:rsidRPr="00A50CF4" w:rsidRDefault="00091BA7" w:rsidP="00091BA7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50CF4">
              <w:rPr>
                <w:b/>
                <w:bCs/>
                <w:sz w:val="28"/>
                <w:szCs w:val="28"/>
                <w:lang w:val="en-US"/>
              </w:rPr>
              <w:t>Ujian Akhir Semester</w:t>
            </w:r>
            <w:r w:rsidR="00A50CF4" w:rsidRPr="00A50CF4">
              <w:rPr>
                <w:b/>
                <w:bCs/>
                <w:sz w:val="28"/>
                <w:szCs w:val="28"/>
                <w:lang w:val="en-US"/>
              </w:rPr>
              <w:t xml:space="preserve"> Mata Kuliah Teknogi Game</w:t>
            </w:r>
          </w:p>
        </w:tc>
      </w:tr>
      <w:tr w:rsidR="00091BA7" w:rsidRPr="00091BA7" w14:paraId="78382931" w14:textId="77777777" w:rsidTr="00091BA7">
        <w:tc>
          <w:tcPr>
            <w:tcW w:w="970" w:type="dxa"/>
          </w:tcPr>
          <w:p w14:paraId="7838292F" w14:textId="77777777"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osen</w:t>
            </w:r>
          </w:p>
        </w:tc>
        <w:tc>
          <w:tcPr>
            <w:tcW w:w="7820" w:type="dxa"/>
            <w:gridSpan w:val="3"/>
          </w:tcPr>
          <w:p w14:paraId="78382930" w14:textId="77777777" w:rsidR="00091BA7" w:rsidRPr="00091BA7" w:rsidRDefault="00091BA7">
            <w:pPr>
              <w:rPr>
                <w:sz w:val="24"/>
                <w:szCs w:val="24"/>
              </w:rPr>
            </w:pPr>
            <w:r w:rsidRPr="00091BA7">
              <w:rPr>
                <w:sz w:val="24"/>
                <w:szCs w:val="24"/>
                <w:lang w:val="en-US"/>
              </w:rPr>
              <w:t>Bayu Setiaji</w:t>
            </w:r>
            <w:r>
              <w:rPr>
                <w:sz w:val="24"/>
                <w:szCs w:val="24"/>
                <w:lang w:val="en-US"/>
              </w:rPr>
              <w:t>, M.Kom</w:t>
            </w:r>
          </w:p>
        </w:tc>
      </w:tr>
      <w:tr w:rsidR="00091BA7" w:rsidRPr="00091BA7" w14:paraId="78382934" w14:textId="77777777" w:rsidTr="00091BA7">
        <w:tc>
          <w:tcPr>
            <w:tcW w:w="970" w:type="dxa"/>
          </w:tcPr>
          <w:p w14:paraId="78382932" w14:textId="77777777"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anggal</w:t>
            </w:r>
          </w:p>
        </w:tc>
        <w:tc>
          <w:tcPr>
            <w:tcW w:w="7820" w:type="dxa"/>
            <w:gridSpan w:val="3"/>
          </w:tcPr>
          <w:p w14:paraId="78382933" w14:textId="77777777" w:rsidR="00091BA7" w:rsidRPr="00091BA7" w:rsidRDefault="00091BA7" w:rsidP="00A50C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A50CF4">
              <w:rPr>
                <w:sz w:val="24"/>
                <w:szCs w:val="24"/>
                <w:lang w:val="en-US"/>
              </w:rPr>
              <w:t>9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A50CF4">
              <w:rPr>
                <w:sz w:val="24"/>
                <w:szCs w:val="24"/>
                <w:lang w:val="en-US"/>
              </w:rPr>
              <w:t>Juli</w:t>
            </w:r>
            <w:r>
              <w:rPr>
                <w:sz w:val="24"/>
                <w:szCs w:val="24"/>
                <w:lang w:val="en-US"/>
              </w:rPr>
              <w:t xml:space="preserve"> 2019</w:t>
            </w:r>
          </w:p>
        </w:tc>
      </w:tr>
      <w:tr w:rsidR="00091BA7" w:rsidRPr="00091BA7" w14:paraId="78382936" w14:textId="77777777" w:rsidTr="00091BA7">
        <w:tc>
          <w:tcPr>
            <w:tcW w:w="8790" w:type="dxa"/>
            <w:gridSpan w:val="4"/>
          </w:tcPr>
          <w:p w14:paraId="78382935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39" w14:textId="77777777" w:rsidTr="00091BA7">
        <w:tc>
          <w:tcPr>
            <w:tcW w:w="6821" w:type="dxa"/>
            <w:gridSpan w:val="3"/>
            <w:shd w:val="clear" w:color="auto" w:fill="F2F2F2" w:themeFill="background1" w:themeFillShade="F2"/>
            <w:vAlign w:val="center"/>
          </w:tcPr>
          <w:p w14:paraId="78382937" w14:textId="77777777" w:rsidR="00091BA7" w:rsidRPr="00091BA7" w:rsidRDefault="00091BA7" w:rsidP="00091BA7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elompok</w:t>
            </w:r>
          </w:p>
        </w:tc>
        <w:tc>
          <w:tcPr>
            <w:tcW w:w="1969" w:type="dxa"/>
            <w:shd w:val="clear" w:color="auto" w:fill="F2F2F2" w:themeFill="background1" w:themeFillShade="F2"/>
          </w:tcPr>
          <w:p w14:paraId="78382938" w14:textId="77777777"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ilai</w:t>
            </w:r>
          </w:p>
        </w:tc>
      </w:tr>
      <w:tr w:rsidR="00091BA7" w:rsidRPr="00091BA7" w14:paraId="7838293E" w14:textId="77777777" w:rsidTr="00091BA7">
        <w:tc>
          <w:tcPr>
            <w:tcW w:w="970" w:type="dxa"/>
            <w:shd w:val="clear" w:color="auto" w:fill="F2F2F2" w:themeFill="background1" w:themeFillShade="F2"/>
            <w:vAlign w:val="center"/>
          </w:tcPr>
          <w:p w14:paraId="7838293A" w14:textId="77777777"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o.</w:t>
            </w:r>
          </w:p>
        </w:tc>
        <w:tc>
          <w:tcPr>
            <w:tcW w:w="2007" w:type="dxa"/>
            <w:shd w:val="clear" w:color="auto" w:fill="F2F2F2" w:themeFill="background1" w:themeFillShade="F2"/>
          </w:tcPr>
          <w:p w14:paraId="7838293B" w14:textId="77777777" w:rsid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IM</w:t>
            </w:r>
          </w:p>
        </w:tc>
        <w:tc>
          <w:tcPr>
            <w:tcW w:w="3844" w:type="dxa"/>
            <w:shd w:val="clear" w:color="auto" w:fill="F2F2F2" w:themeFill="background1" w:themeFillShade="F2"/>
          </w:tcPr>
          <w:p w14:paraId="7838293C" w14:textId="77777777"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ama</w:t>
            </w:r>
          </w:p>
        </w:tc>
        <w:tc>
          <w:tcPr>
            <w:tcW w:w="1969" w:type="dxa"/>
            <w:vMerge w:val="restart"/>
          </w:tcPr>
          <w:p w14:paraId="7838293D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43" w14:textId="77777777" w:rsidTr="00091BA7">
        <w:tc>
          <w:tcPr>
            <w:tcW w:w="970" w:type="dxa"/>
            <w:vAlign w:val="center"/>
          </w:tcPr>
          <w:p w14:paraId="7838293F" w14:textId="77777777"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</w:t>
            </w:r>
          </w:p>
        </w:tc>
        <w:tc>
          <w:tcPr>
            <w:tcW w:w="2007" w:type="dxa"/>
          </w:tcPr>
          <w:p w14:paraId="78382940" w14:textId="31AD0F0E" w:rsidR="00091BA7" w:rsidRDefault="00B82F6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6.11.0274</w:t>
            </w:r>
          </w:p>
        </w:tc>
        <w:tc>
          <w:tcPr>
            <w:tcW w:w="3844" w:type="dxa"/>
          </w:tcPr>
          <w:p w14:paraId="78382941" w14:textId="69CFB597" w:rsidR="00091BA7" w:rsidRPr="00B82F64" w:rsidRDefault="00B82F64">
            <w:pPr>
              <w:rPr>
                <w:rFonts w:hint="eastAsia"/>
                <w:sz w:val="24"/>
                <w:szCs w:val="24"/>
              </w:rPr>
            </w:pPr>
            <w:r>
              <w:rPr>
                <w:sz w:val="24"/>
                <w:szCs w:val="24"/>
              </w:rPr>
              <w:t>R. Gilang Adhitya Pramana</w:t>
            </w:r>
          </w:p>
        </w:tc>
        <w:tc>
          <w:tcPr>
            <w:tcW w:w="1969" w:type="dxa"/>
            <w:vMerge/>
          </w:tcPr>
          <w:p w14:paraId="78382942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48" w14:textId="77777777" w:rsidTr="00091BA7">
        <w:tc>
          <w:tcPr>
            <w:tcW w:w="970" w:type="dxa"/>
            <w:vAlign w:val="center"/>
          </w:tcPr>
          <w:p w14:paraId="78382944" w14:textId="77777777"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</w:t>
            </w:r>
          </w:p>
        </w:tc>
        <w:tc>
          <w:tcPr>
            <w:tcW w:w="2007" w:type="dxa"/>
          </w:tcPr>
          <w:p w14:paraId="78382945" w14:textId="6343E17F" w:rsidR="00091BA7" w:rsidRDefault="00B82F6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6.11.0279</w:t>
            </w:r>
          </w:p>
        </w:tc>
        <w:tc>
          <w:tcPr>
            <w:tcW w:w="3844" w:type="dxa"/>
          </w:tcPr>
          <w:p w14:paraId="78382946" w14:textId="39490C9E" w:rsidR="00091BA7" w:rsidRPr="00091BA7" w:rsidRDefault="00B82F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karia Mursid</w:t>
            </w:r>
          </w:p>
        </w:tc>
        <w:tc>
          <w:tcPr>
            <w:tcW w:w="1969" w:type="dxa"/>
            <w:vMerge/>
          </w:tcPr>
          <w:p w14:paraId="78382947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4D" w14:textId="77777777" w:rsidTr="00091BA7">
        <w:tc>
          <w:tcPr>
            <w:tcW w:w="970" w:type="dxa"/>
            <w:vAlign w:val="center"/>
          </w:tcPr>
          <w:p w14:paraId="78382949" w14:textId="77777777"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</w:t>
            </w:r>
          </w:p>
        </w:tc>
        <w:tc>
          <w:tcPr>
            <w:tcW w:w="2007" w:type="dxa"/>
          </w:tcPr>
          <w:p w14:paraId="7838294A" w14:textId="76F7A775" w:rsidR="00091BA7" w:rsidRDefault="00B82F6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6.11.0285</w:t>
            </w:r>
          </w:p>
        </w:tc>
        <w:tc>
          <w:tcPr>
            <w:tcW w:w="3844" w:type="dxa"/>
          </w:tcPr>
          <w:p w14:paraId="7838294B" w14:textId="161A672B" w:rsidR="00091BA7" w:rsidRPr="00091BA7" w:rsidRDefault="00B82F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 Adji Putra</w:t>
            </w:r>
          </w:p>
        </w:tc>
        <w:tc>
          <w:tcPr>
            <w:tcW w:w="1969" w:type="dxa"/>
            <w:vMerge/>
          </w:tcPr>
          <w:p w14:paraId="7838294C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52" w14:textId="77777777" w:rsidTr="00091BA7">
        <w:tc>
          <w:tcPr>
            <w:tcW w:w="970" w:type="dxa"/>
            <w:vAlign w:val="center"/>
          </w:tcPr>
          <w:p w14:paraId="7838294E" w14:textId="77777777"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</w:t>
            </w:r>
          </w:p>
        </w:tc>
        <w:tc>
          <w:tcPr>
            <w:tcW w:w="2007" w:type="dxa"/>
          </w:tcPr>
          <w:p w14:paraId="7838294F" w14:textId="77777777"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14:paraId="78382950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14:paraId="78382951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57" w14:textId="77777777" w:rsidTr="00091BA7">
        <w:tc>
          <w:tcPr>
            <w:tcW w:w="970" w:type="dxa"/>
            <w:vAlign w:val="center"/>
          </w:tcPr>
          <w:p w14:paraId="78382953" w14:textId="77777777"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</w:t>
            </w:r>
          </w:p>
        </w:tc>
        <w:tc>
          <w:tcPr>
            <w:tcW w:w="2007" w:type="dxa"/>
          </w:tcPr>
          <w:p w14:paraId="78382954" w14:textId="77777777"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14:paraId="78382955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14:paraId="78382956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59" w14:textId="77777777" w:rsidTr="00091BA7">
        <w:tc>
          <w:tcPr>
            <w:tcW w:w="8790" w:type="dxa"/>
            <w:gridSpan w:val="4"/>
            <w:vAlign w:val="center"/>
          </w:tcPr>
          <w:p w14:paraId="78382958" w14:textId="77777777"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14:paraId="7838295C" w14:textId="77777777" w:rsidTr="00A50CF4">
        <w:trPr>
          <w:trHeight w:val="1053"/>
        </w:trPr>
        <w:tc>
          <w:tcPr>
            <w:tcW w:w="8790" w:type="dxa"/>
            <w:gridSpan w:val="4"/>
          </w:tcPr>
          <w:p w14:paraId="7838295A" w14:textId="77777777" w:rsidR="00091BA7" w:rsidRDefault="00091BA7" w:rsidP="00091BA7">
            <w:pPr>
              <w:rPr>
                <w:sz w:val="24"/>
                <w:szCs w:val="24"/>
                <w:lang w:val="en-US"/>
              </w:rPr>
            </w:pPr>
            <w:r w:rsidRPr="00A50CF4">
              <w:rPr>
                <w:b/>
                <w:bCs/>
                <w:sz w:val="24"/>
                <w:szCs w:val="24"/>
                <w:lang w:val="en-US"/>
              </w:rPr>
              <w:t>Judul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14:paraId="7838295B" w14:textId="02BAEBB4" w:rsidR="00091BA7" w:rsidRPr="00091BA7" w:rsidRDefault="00B82F64" w:rsidP="00091B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SPASSO – The Game</w:t>
            </w:r>
          </w:p>
        </w:tc>
      </w:tr>
      <w:tr w:rsidR="00A50CF4" w:rsidRPr="00091BA7" w14:paraId="78382963" w14:textId="77777777" w:rsidTr="00A50CF4">
        <w:trPr>
          <w:trHeight w:val="1053"/>
        </w:trPr>
        <w:tc>
          <w:tcPr>
            <w:tcW w:w="8790" w:type="dxa"/>
            <w:gridSpan w:val="4"/>
          </w:tcPr>
          <w:p w14:paraId="7838295D" w14:textId="77777777" w:rsidR="00A50CF4" w:rsidRDefault="00A50CF4" w:rsidP="00091BA7">
            <w:pPr>
              <w:rPr>
                <w:sz w:val="24"/>
                <w:szCs w:val="24"/>
                <w:lang w:val="en-US"/>
              </w:rPr>
            </w:pPr>
            <w:r w:rsidRPr="00A50CF4">
              <w:rPr>
                <w:b/>
                <w:bCs/>
                <w:sz w:val="24"/>
                <w:szCs w:val="24"/>
                <w:lang w:val="en-US"/>
              </w:rPr>
              <w:t>Link Publish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14:paraId="7838295E" w14:textId="3ED87B48" w:rsidR="00A50CF4" w:rsidRDefault="00027CBD" w:rsidP="00091BA7">
            <w:pPr>
              <w:rPr>
                <w:i/>
                <w:iCs/>
                <w:sz w:val="24"/>
                <w:szCs w:val="24"/>
                <w:lang w:val="en-US"/>
              </w:rPr>
            </w:pPr>
            <w:hyperlink r:id="rId4" w:history="1">
              <w:r w:rsidRPr="00027CBD">
                <w:rPr>
                  <w:rStyle w:val="Hyperlink"/>
                  <w:i/>
                  <w:iCs/>
                  <w:sz w:val="24"/>
                  <w:szCs w:val="24"/>
                  <w:lang w:val="en-US"/>
                </w:rPr>
                <w:t>https://gilang-adhitya.itch.io/spasso-the-game</w:t>
              </w:r>
            </w:hyperlink>
          </w:p>
          <w:p w14:paraId="7838295F" w14:textId="77777777" w:rsidR="00A50CF4" w:rsidRDefault="00A50CF4" w:rsidP="00091BA7">
            <w:pPr>
              <w:rPr>
                <w:i/>
                <w:iCs/>
                <w:sz w:val="24"/>
                <w:szCs w:val="24"/>
                <w:lang w:val="en-US"/>
              </w:rPr>
            </w:pPr>
          </w:p>
          <w:p w14:paraId="78382960" w14:textId="77777777" w:rsidR="00A50CF4" w:rsidRDefault="00A50CF4" w:rsidP="00091BA7">
            <w:pPr>
              <w:rPr>
                <w:sz w:val="24"/>
                <w:szCs w:val="24"/>
                <w:lang w:val="en-US"/>
              </w:rPr>
            </w:pPr>
            <w:r w:rsidRPr="00A50CF4">
              <w:rPr>
                <w:b/>
                <w:bCs/>
                <w:sz w:val="24"/>
                <w:szCs w:val="24"/>
                <w:lang w:val="en-US"/>
              </w:rPr>
              <w:t>Link Video Demo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14:paraId="78382961" w14:textId="16798A60" w:rsidR="00A50CF4" w:rsidRPr="00A50CF4" w:rsidRDefault="00F64C65" w:rsidP="00091BA7">
            <w:pPr>
              <w:rPr>
                <w:i/>
                <w:iCs/>
                <w:sz w:val="24"/>
                <w:szCs w:val="24"/>
                <w:lang w:val="en-US"/>
              </w:rPr>
            </w:pPr>
            <w:hyperlink r:id="rId5" w:history="1">
              <w:r w:rsidRPr="00F64C65">
                <w:rPr>
                  <w:rStyle w:val="Hyperlink"/>
                  <w:i/>
                  <w:iCs/>
                  <w:sz w:val="24"/>
                  <w:szCs w:val="24"/>
                  <w:lang w:val="en-US"/>
                </w:rPr>
                <w:t>https://youtu.be/lC5GEdyBiu8</w:t>
              </w:r>
            </w:hyperlink>
            <w:bookmarkStart w:id="0" w:name="_GoBack"/>
            <w:bookmarkEnd w:id="0"/>
          </w:p>
          <w:p w14:paraId="78382962" w14:textId="77777777" w:rsidR="00A50CF4" w:rsidRPr="00A50CF4" w:rsidRDefault="00A50CF4" w:rsidP="00091BA7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8382964" w14:textId="77777777" w:rsidR="00BC2ED3" w:rsidRDefault="00BC2ED3"/>
    <w:sectPr w:rsidR="00BC2E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jM0sjQysjQzNTVX0lEKTi0uzszPAykwqgUAaSACySwAAAA="/>
  </w:docVars>
  <w:rsids>
    <w:rsidRoot w:val="00091BA7"/>
    <w:rsid w:val="00000E60"/>
    <w:rsid w:val="00010E30"/>
    <w:rsid w:val="0002157A"/>
    <w:rsid w:val="000260F4"/>
    <w:rsid w:val="00027CBD"/>
    <w:rsid w:val="00046D9C"/>
    <w:rsid w:val="000470E1"/>
    <w:rsid w:val="000552E5"/>
    <w:rsid w:val="0005765D"/>
    <w:rsid w:val="00063D78"/>
    <w:rsid w:val="00064DD8"/>
    <w:rsid w:val="00091BA7"/>
    <w:rsid w:val="000A7A94"/>
    <w:rsid w:val="000B127D"/>
    <w:rsid w:val="000E7BA0"/>
    <w:rsid w:val="00102C25"/>
    <w:rsid w:val="00111E76"/>
    <w:rsid w:val="00141E4B"/>
    <w:rsid w:val="0015443A"/>
    <w:rsid w:val="00162C55"/>
    <w:rsid w:val="001862FC"/>
    <w:rsid w:val="001A0878"/>
    <w:rsid w:val="001A205D"/>
    <w:rsid w:val="001A2787"/>
    <w:rsid w:val="001A5DBB"/>
    <w:rsid w:val="001B3D61"/>
    <w:rsid w:val="001C22B3"/>
    <w:rsid w:val="001D0E70"/>
    <w:rsid w:val="001D38F2"/>
    <w:rsid w:val="001F666B"/>
    <w:rsid w:val="002003BC"/>
    <w:rsid w:val="00201A15"/>
    <w:rsid w:val="00203C77"/>
    <w:rsid w:val="00230AB7"/>
    <w:rsid w:val="00241F7F"/>
    <w:rsid w:val="00246B71"/>
    <w:rsid w:val="002501C3"/>
    <w:rsid w:val="002537E9"/>
    <w:rsid w:val="00260D49"/>
    <w:rsid w:val="00261B0B"/>
    <w:rsid w:val="00267E03"/>
    <w:rsid w:val="002769F2"/>
    <w:rsid w:val="002A77C9"/>
    <w:rsid w:val="002C6C9F"/>
    <w:rsid w:val="002C7CAB"/>
    <w:rsid w:val="002D674A"/>
    <w:rsid w:val="002E2760"/>
    <w:rsid w:val="002F13AB"/>
    <w:rsid w:val="00304514"/>
    <w:rsid w:val="00312266"/>
    <w:rsid w:val="00315A84"/>
    <w:rsid w:val="00317E9B"/>
    <w:rsid w:val="003214D9"/>
    <w:rsid w:val="0033450A"/>
    <w:rsid w:val="00336ABD"/>
    <w:rsid w:val="003529A4"/>
    <w:rsid w:val="00353555"/>
    <w:rsid w:val="00355B3A"/>
    <w:rsid w:val="00360009"/>
    <w:rsid w:val="00383FF5"/>
    <w:rsid w:val="00391AD9"/>
    <w:rsid w:val="00396EBE"/>
    <w:rsid w:val="003B0D03"/>
    <w:rsid w:val="003B14C1"/>
    <w:rsid w:val="003B3E18"/>
    <w:rsid w:val="003B4B48"/>
    <w:rsid w:val="003B5CAA"/>
    <w:rsid w:val="003B7E77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4E8B"/>
    <w:rsid w:val="00461466"/>
    <w:rsid w:val="00485191"/>
    <w:rsid w:val="0049706E"/>
    <w:rsid w:val="004B0DF7"/>
    <w:rsid w:val="004B12E2"/>
    <w:rsid w:val="004E6EAA"/>
    <w:rsid w:val="004F2643"/>
    <w:rsid w:val="00512165"/>
    <w:rsid w:val="00514B0B"/>
    <w:rsid w:val="00533B7E"/>
    <w:rsid w:val="00550353"/>
    <w:rsid w:val="00562CF8"/>
    <w:rsid w:val="005B3FEF"/>
    <w:rsid w:val="005C3DBF"/>
    <w:rsid w:val="005D1EDF"/>
    <w:rsid w:val="005D3093"/>
    <w:rsid w:val="005F4546"/>
    <w:rsid w:val="0061085D"/>
    <w:rsid w:val="00616210"/>
    <w:rsid w:val="00621E70"/>
    <w:rsid w:val="0062263B"/>
    <w:rsid w:val="00632702"/>
    <w:rsid w:val="00647B55"/>
    <w:rsid w:val="0065765D"/>
    <w:rsid w:val="00661838"/>
    <w:rsid w:val="00666AE7"/>
    <w:rsid w:val="0066756E"/>
    <w:rsid w:val="00672618"/>
    <w:rsid w:val="00673329"/>
    <w:rsid w:val="00675A86"/>
    <w:rsid w:val="00681C70"/>
    <w:rsid w:val="00681DCF"/>
    <w:rsid w:val="0068250E"/>
    <w:rsid w:val="00685050"/>
    <w:rsid w:val="00687013"/>
    <w:rsid w:val="00687FC5"/>
    <w:rsid w:val="0069266B"/>
    <w:rsid w:val="006A1A87"/>
    <w:rsid w:val="006C009D"/>
    <w:rsid w:val="006C1021"/>
    <w:rsid w:val="006C3BB5"/>
    <w:rsid w:val="006C6B8B"/>
    <w:rsid w:val="006E62DF"/>
    <w:rsid w:val="006E652D"/>
    <w:rsid w:val="006F1704"/>
    <w:rsid w:val="006F4D49"/>
    <w:rsid w:val="00711FEE"/>
    <w:rsid w:val="00716021"/>
    <w:rsid w:val="00716C9F"/>
    <w:rsid w:val="00736E63"/>
    <w:rsid w:val="007426CE"/>
    <w:rsid w:val="0075602E"/>
    <w:rsid w:val="00761C6F"/>
    <w:rsid w:val="00780306"/>
    <w:rsid w:val="00782DC1"/>
    <w:rsid w:val="00784D57"/>
    <w:rsid w:val="007B4FBA"/>
    <w:rsid w:val="007C103A"/>
    <w:rsid w:val="007C284E"/>
    <w:rsid w:val="007D294E"/>
    <w:rsid w:val="007D6832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7501D"/>
    <w:rsid w:val="008754EF"/>
    <w:rsid w:val="008B33DA"/>
    <w:rsid w:val="008B47E4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6177D"/>
    <w:rsid w:val="00962BE5"/>
    <w:rsid w:val="009679DD"/>
    <w:rsid w:val="00982D0C"/>
    <w:rsid w:val="00997003"/>
    <w:rsid w:val="009A32FF"/>
    <w:rsid w:val="009B5760"/>
    <w:rsid w:val="009C577E"/>
    <w:rsid w:val="009E4977"/>
    <w:rsid w:val="00A32421"/>
    <w:rsid w:val="00A47491"/>
    <w:rsid w:val="00A50CF4"/>
    <w:rsid w:val="00A67504"/>
    <w:rsid w:val="00A75A84"/>
    <w:rsid w:val="00A84C60"/>
    <w:rsid w:val="00AA51F8"/>
    <w:rsid w:val="00AC437D"/>
    <w:rsid w:val="00AF375B"/>
    <w:rsid w:val="00AF6BEC"/>
    <w:rsid w:val="00AF7D75"/>
    <w:rsid w:val="00B0262D"/>
    <w:rsid w:val="00B121F8"/>
    <w:rsid w:val="00B16124"/>
    <w:rsid w:val="00B3050E"/>
    <w:rsid w:val="00B33B73"/>
    <w:rsid w:val="00B371C9"/>
    <w:rsid w:val="00B42788"/>
    <w:rsid w:val="00B51560"/>
    <w:rsid w:val="00B52BCC"/>
    <w:rsid w:val="00B53B5B"/>
    <w:rsid w:val="00B61587"/>
    <w:rsid w:val="00B62B4F"/>
    <w:rsid w:val="00B668D9"/>
    <w:rsid w:val="00B82F64"/>
    <w:rsid w:val="00B947ED"/>
    <w:rsid w:val="00BC2ED3"/>
    <w:rsid w:val="00BD158B"/>
    <w:rsid w:val="00BD4373"/>
    <w:rsid w:val="00BD705E"/>
    <w:rsid w:val="00C0171B"/>
    <w:rsid w:val="00C03B7D"/>
    <w:rsid w:val="00C113DA"/>
    <w:rsid w:val="00C25303"/>
    <w:rsid w:val="00C358E5"/>
    <w:rsid w:val="00C414A9"/>
    <w:rsid w:val="00C45361"/>
    <w:rsid w:val="00C50C82"/>
    <w:rsid w:val="00C51879"/>
    <w:rsid w:val="00C52807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E2106"/>
    <w:rsid w:val="00CF3C12"/>
    <w:rsid w:val="00CF4591"/>
    <w:rsid w:val="00D01FC2"/>
    <w:rsid w:val="00D17B14"/>
    <w:rsid w:val="00D3487F"/>
    <w:rsid w:val="00D5529B"/>
    <w:rsid w:val="00D65E9B"/>
    <w:rsid w:val="00D711E8"/>
    <w:rsid w:val="00D74213"/>
    <w:rsid w:val="00D74CF1"/>
    <w:rsid w:val="00D76ACD"/>
    <w:rsid w:val="00D8520B"/>
    <w:rsid w:val="00D978E5"/>
    <w:rsid w:val="00DA3371"/>
    <w:rsid w:val="00DB3D74"/>
    <w:rsid w:val="00DC1D27"/>
    <w:rsid w:val="00DC22E6"/>
    <w:rsid w:val="00DD5B5B"/>
    <w:rsid w:val="00DD7AEB"/>
    <w:rsid w:val="00DF230A"/>
    <w:rsid w:val="00DF5664"/>
    <w:rsid w:val="00E07050"/>
    <w:rsid w:val="00E17165"/>
    <w:rsid w:val="00E42EEF"/>
    <w:rsid w:val="00E55C54"/>
    <w:rsid w:val="00E92AF1"/>
    <w:rsid w:val="00E941C9"/>
    <w:rsid w:val="00EA5FC7"/>
    <w:rsid w:val="00EB1CA7"/>
    <w:rsid w:val="00EB4A92"/>
    <w:rsid w:val="00EB7B53"/>
    <w:rsid w:val="00ED1DE8"/>
    <w:rsid w:val="00EE171F"/>
    <w:rsid w:val="00EF1B91"/>
    <w:rsid w:val="00F031A9"/>
    <w:rsid w:val="00F236A3"/>
    <w:rsid w:val="00F37A9E"/>
    <w:rsid w:val="00F40C9E"/>
    <w:rsid w:val="00F45690"/>
    <w:rsid w:val="00F64C65"/>
    <w:rsid w:val="00F6654C"/>
    <w:rsid w:val="00F711FF"/>
    <w:rsid w:val="00F734E7"/>
    <w:rsid w:val="00F906E1"/>
    <w:rsid w:val="00F94036"/>
    <w:rsid w:val="00FA198D"/>
    <w:rsid w:val="00FA2879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8292D"/>
  <w15:chartTrackingRefBased/>
  <w15:docId w15:val="{6A54F17E-CABD-4E45-A5AD-5BF234CAE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1B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7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7C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youtu.be/lC5GEdyBiu8" TargetMode="External"/><Relationship Id="rId4" Type="http://schemas.openxmlformats.org/officeDocument/2006/relationships/hyperlink" Target="https://gilang-adhitya.itch.io/spasso-the-ga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R. Gilang  Adhitya Pramana</cp:lastModifiedBy>
  <cp:revision>5</cp:revision>
  <dcterms:created xsi:type="dcterms:W3CDTF">2019-07-28T02:34:00Z</dcterms:created>
  <dcterms:modified xsi:type="dcterms:W3CDTF">2019-07-28T09:24:00Z</dcterms:modified>
</cp:coreProperties>
</file>